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722625D3" w:rsidR="007F284F" w:rsidRPr="00733F64" w:rsidRDefault="00752906" w:rsidP="00433049">
            <w:pPr>
              <w:rPr>
                <w:rFonts w:eastAsia="Arial"/>
              </w:rPr>
            </w:pPr>
            <w:r>
              <w:rPr>
                <w:rFonts w:eastAsia="Arial"/>
              </w:rPr>
              <w:t>7</w:t>
            </w:r>
            <w:r>
              <w:rPr>
                <w:rFonts w:eastAsia="Arial"/>
                <w:vertAlign w:val="superscript"/>
              </w:rPr>
              <w:t>th</w:t>
            </w:r>
            <w:r w:rsidR="00A57818">
              <w:rPr>
                <w:rFonts w:eastAsia="Arial"/>
              </w:rPr>
              <w:t xml:space="preserve"> </w:t>
            </w:r>
            <w:r>
              <w:rPr>
                <w:rFonts w:eastAsia="Arial"/>
              </w:rPr>
              <w:t>Octo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46FD2A4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BC486EA"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491851A9"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9E3797"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A1FD441"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2628B8E" w:rsidR="007F284F" w:rsidRPr="00733F64" w:rsidRDefault="001F56AB" w:rsidP="007F284F">
      <w:pPr>
        <w:spacing w:line="265"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62AD5D6F">
            <wp:simplePos x="0" y="0"/>
            <wp:positionH relativeFrom="column">
              <wp:posOffset>-2540</wp:posOffset>
            </wp:positionH>
            <wp:positionV relativeFrom="paragraph">
              <wp:posOffset>90805</wp:posOffset>
            </wp:positionV>
            <wp:extent cx="6984365" cy="35052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srcRect/>
                    <a:stretch>
                      <a:fillRect/>
                    </a:stretch>
                  </pic:blipFill>
                  <pic:spPr bwMode="auto">
                    <a:xfrm>
                      <a:off x="0" y="0"/>
                      <a:ext cx="6984365" cy="350520"/>
                    </a:xfrm>
                    <a:prstGeom prst="rect">
                      <a:avLst/>
                    </a:prstGeom>
                    <a:noFill/>
                  </pic:spPr>
                </pic:pic>
              </a:graphicData>
            </a:graphic>
            <wp14:sizeRelV relativeFrom="margin">
              <wp14:pctHeight>0</wp14:pctHeight>
            </wp14:sizeRelV>
          </wp:anchor>
        </w:drawing>
      </w: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1E20FBA4"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7C5514BF" w14:textId="3C8615D9" w:rsidR="007F284F" w:rsidRDefault="007F284F" w:rsidP="00246CB1">
      <w:pPr>
        <w:spacing w:line="234" w:lineRule="auto"/>
        <w:ind w:left="120" w:right="1200"/>
        <w:rPr>
          <w:rFonts w:eastAsia="Arial"/>
        </w:rPr>
      </w:pPr>
      <w:r>
        <w:rPr>
          <w:rFonts w:eastAsia="Arial"/>
        </w:rPr>
        <w:t xml:space="preserve">Executive Council Members: </w:t>
      </w:r>
      <w:r w:rsidR="0027767F">
        <w:rPr>
          <w:rFonts w:eastAsia="Arial"/>
        </w:rPr>
        <w:t xml:space="preserve">Naga Venkat Palaparthy (VP Academic and External Affairs), </w:t>
      </w:r>
      <w:r>
        <w:rPr>
          <w:rFonts w:eastAsia="Arial"/>
        </w:rPr>
        <w:t>Deepthi Gudapati (VP Student Life)</w:t>
      </w:r>
      <w:r w:rsidR="0027767F">
        <w:rPr>
          <w:rFonts w:eastAsia="Arial"/>
        </w:rPr>
        <w:t xml:space="preserve">, Bhargav Sai </w:t>
      </w:r>
      <w:proofErr w:type="spellStart"/>
      <w:r w:rsidR="0027767F">
        <w:rPr>
          <w:rFonts w:eastAsia="Arial"/>
        </w:rPr>
        <w:t>Nakkina</w:t>
      </w:r>
      <w:proofErr w:type="spellEnd"/>
      <w:r w:rsidR="0027767F">
        <w:rPr>
          <w:rFonts w:eastAsia="Arial"/>
        </w:rPr>
        <w:t xml:space="preserve"> (VP Finance)</w:t>
      </w:r>
    </w:p>
    <w:p w14:paraId="6709ED54" w14:textId="1DBC6E4C"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A57818">
        <w:rPr>
          <w:rFonts w:eastAsia="Arial"/>
        </w:rPr>
        <w:t xml:space="preserve">, </w:t>
      </w:r>
      <w:r w:rsidR="00BD38F4">
        <w:rPr>
          <w:rFonts w:eastAsia="Arial"/>
        </w:rPr>
        <w:t>Mr</w:t>
      </w:r>
      <w:r w:rsidR="00027892">
        <w:rPr>
          <w:rFonts w:eastAsia="Arial"/>
        </w:rPr>
        <w:t>.</w:t>
      </w:r>
      <w:r w:rsidR="00A57818">
        <w:rPr>
          <w:rFonts w:eastAsia="Arial"/>
        </w:rPr>
        <w:t xml:space="preserve"> </w:t>
      </w:r>
      <w:r w:rsidR="00BD38F4">
        <w:rPr>
          <w:rFonts w:eastAsia="Arial"/>
        </w:rPr>
        <w:t>Blair.</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42AB99A4" w14:textId="77777777" w:rsidR="00E930CE" w:rsidRDefault="00E930CE" w:rsidP="001F7FA5">
            <w:pPr>
              <w:tabs>
                <w:tab w:val="left" w:pos="360"/>
                <w:tab w:val="left" w:pos="720"/>
              </w:tabs>
              <w:autoSpaceDE w:val="0"/>
              <w:autoSpaceDN w:val="0"/>
              <w:adjustRightInd w:val="0"/>
              <w:spacing w:line="200" w:lineRule="exact"/>
              <w:jc w:val="both"/>
              <w:rPr>
                <w:rFonts w:eastAsiaTheme="minorHAnsi"/>
                <w:color w:val="000000"/>
                <w:sz w:val="20"/>
                <w:szCs w:val="20"/>
              </w:rPr>
            </w:pPr>
          </w:p>
          <w:p w14:paraId="3A24612C" w14:textId="77777777" w:rsidR="00534F16" w:rsidRDefault="00534F16" w:rsidP="00534F16">
            <w:pPr>
              <w:pStyle w:val="ListParagraph"/>
              <w:numPr>
                <w:ilvl w:val="0"/>
                <w:numId w:val="8"/>
              </w:numPr>
              <w:tabs>
                <w:tab w:val="left" w:pos="360"/>
                <w:tab w:val="left" w:pos="720"/>
              </w:tabs>
              <w:autoSpaceDE w:val="0"/>
              <w:autoSpaceDN w:val="0"/>
              <w:adjustRightInd w:val="0"/>
              <w:spacing w:line="200" w:lineRule="exact"/>
              <w:jc w:val="both"/>
            </w:pPr>
            <w:r>
              <w:t>Naga Venkat started the session by informing everyone about the student leaders orientation meeting which Sandeep received.</w:t>
            </w:r>
          </w:p>
          <w:p w14:paraId="626399D2" w14:textId="77777777" w:rsidR="00534F16" w:rsidRDefault="00534F16" w:rsidP="00534F16">
            <w:pPr>
              <w:pStyle w:val="ListParagraph"/>
              <w:numPr>
                <w:ilvl w:val="0"/>
                <w:numId w:val="8"/>
              </w:numPr>
              <w:tabs>
                <w:tab w:val="left" w:pos="360"/>
                <w:tab w:val="left" w:pos="720"/>
              </w:tabs>
              <w:autoSpaceDE w:val="0"/>
              <w:autoSpaceDN w:val="0"/>
              <w:adjustRightInd w:val="0"/>
              <w:spacing w:line="200" w:lineRule="exact"/>
              <w:jc w:val="both"/>
            </w:pPr>
            <w:r>
              <w:t xml:space="preserve">He added that Sandeep won’t be available for GSA related works for one week due to some personal work </w:t>
            </w:r>
            <w:bookmarkStart w:id="0" w:name="_GoBack"/>
            <w:bookmarkEnd w:id="0"/>
          </w:p>
          <w:p w14:paraId="6F08DEE6" w14:textId="77777777" w:rsidR="00421611" w:rsidRDefault="00534F16" w:rsidP="00534F16">
            <w:pPr>
              <w:pStyle w:val="ListParagraph"/>
              <w:numPr>
                <w:ilvl w:val="0"/>
                <w:numId w:val="8"/>
              </w:numPr>
              <w:tabs>
                <w:tab w:val="left" w:pos="360"/>
                <w:tab w:val="left" w:pos="720"/>
              </w:tabs>
              <w:autoSpaceDE w:val="0"/>
              <w:autoSpaceDN w:val="0"/>
              <w:adjustRightInd w:val="0"/>
              <w:spacing w:line="200" w:lineRule="exact"/>
              <w:jc w:val="both"/>
            </w:pPr>
            <w:r>
              <w:t xml:space="preserve">Naga Venkat told everyone about the </w:t>
            </w:r>
            <w:r w:rsidR="00421611">
              <w:t>quotation</w:t>
            </w:r>
            <w:r>
              <w:t xml:space="preserve"> he received from new learning tree regarding </w:t>
            </w:r>
            <w:r w:rsidR="00421611">
              <w:t>training of graduate student certifications.</w:t>
            </w:r>
          </w:p>
          <w:p w14:paraId="7F040BF6" w14:textId="7317704C" w:rsidR="00421611" w:rsidRDefault="00421611" w:rsidP="00534F16">
            <w:pPr>
              <w:pStyle w:val="ListParagraph"/>
              <w:numPr>
                <w:ilvl w:val="0"/>
                <w:numId w:val="8"/>
              </w:numPr>
              <w:tabs>
                <w:tab w:val="left" w:pos="360"/>
                <w:tab w:val="left" w:pos="720"/>
              </w:tabs>
              <w:autoSpaceDE w:val="0"/>
              <w:autoSpaceDN w:val="0"/>
              <w:adjustRightInd w:val="0"/>
              <w:spacing w:line="200" w:lineRule="exact"/>
              <w:jc w:val="both"/>
            </w:pPr>
            <w:r>
              <w:t>He further said that based on GSA’s previous meetings, all the GSA members decided to put hold on the training aspect of graduate student certifications and are looking for other alternatives where all the graduate students will get entire benefit.</w:t>
            </w:r>
          </w:p>
          <w:p w14:paraId="5910BCAA" w14:textId="1921C505" w:rsidR="00421611" w:rsidRDefault="00421611" w:rsidP="00534F16">
            <w:pPr>
              <w:pStyle w:val="ListParagraph"/>
              <w:numPr>
                <w:ilvl w:val="0"/>
                <w:numId w:val="8"/>
              </w:numPr>
              <w:tabs>
                <w:tab w:val="left" w:pos="360"/>
                <w:tab w:val="left" w:pos="720"/>
              </w:tabs>
              <w:autoSpaceDE w:val="0"/>
              <w:autoSpaceDN w:val="0"/>
              <w:adjustRightInd w:val="0"/>
              <w:spacing w:line="200" w:lineRule="exact"/>
              <w:jc w:val="both"/>
            </w:pPr>
            <w:r>
              <w:t>Deepthi told everyone that a new GRC representative -Jemima from public health program has been appointed and she will part of all the GRC meetings going forward.</w:t>
            </w:r>
          </w:p>
          <w:p w14:paraId="1570F4B5" w14:textId="566D4773" w:rsidR="00421611" w:rsidRDefault="00421611" w:rsidP="00073FD7">
            <w:pPr>
              <w:pStyle w:val="ListParagraph"/>
              <w:numPr>
                <w:ilvl w:val="0"/>
                <w:numId w:val="8"/>
              </w:numPr>
              <w:tabs>
                <w:tab w:val="left" w:pos="360"/>
                <w:tab w:val="left" w:pos="720"/>
              </w:tabs>
              <w:autoSpaceDE w:val="0"/>
              <w:autoSpaceDN w:val="0"/>
              <w:adjustRightInd w:val="0"/>
              <w:spacing w:line="200" w:lineRule="exact"/>
              <w:jc w:val="both"/>
            </w:pPr>
            <w:r>
              <w:t xml:space="preserve">Bhargav said that GSA </w:t>
            </w:r>
            <w:r w:rsidR="00073FD7">
              <w:t xml:space="preserve">have </w:t>
            </w:r>
            <w:r>
              <w:t xml:space="preserve">successfully </w:t>
            </w:r>
            <w:r w:rsidR="00073FD7">
              <w:t>converted</w:t>
            </w:r>
            <w:r>
              <w:t xml:space="preserve"> to </w:t>
            </w:r>
            <w:r w:rsidR="00073FD7">
              <w:t>E-transfer</w:t>
            </w:r>
            <w:r>
              <w:t xml:space="preserve"> payment </w:t>
            </w:r>
            <w:r w:rsidR="00073FD7">
              <w:t>method and said that f</w:t>
            </w:r>
            <w:r>
              <w:t xml:space="preserve">ew </w:t>
            </w:r>
            <w:r w:rsidR="00073FD7">
              <w:t xml:space="preserve">of our </w:t>
            </w:r>
            <w:r>
              <w:t xml:space="preserve">employees </w:t>
            </w:r>
            <w:r w:rsidR="00073FD7">
              <w:t xml:space="preserve">have </w:t>
            </w:r>
            <w:r>
              <w:t xml:space="preserve">submitted wrong details so they will be added in next </w:t>
            </w:r>
            <w:r w:rsidR="00073FD7">
              <w:t xml:space="preserve">the </w:t>
            </w:r>
            <w:r>
              <w:t>payroll.</w:t>
            </w:r>
          </w:p>
          <w:p w14:paraId="6F1ABE21" w14:textId="0931285E" w:rsidR="00073FD7" w:rsidRDefault="00421611" w:rsidP="00073FD7">
            <w:pPr>
              <w:pStyle w:val="ListParagraph"/>
              <w:numPr>
                <w:ilvl w:val="0"/>
                <w:numId w:val="8"/>
              </w:numPr>
              <w:tabs>
                <w:tab w:val="left" w:pos="360"/>
                <w:tab w:val="left" w:pos="720"/>
              </w:tabs>
              <w:autoSpaceDE w:val="0"/>
              <w:autoSpaceDN w:val="0"/>
              <w:adjustRightInd w:val="0"/>
              <w:spacing w:line="200" w:lineRule="exact"/>
              <w:jc w:val="both"/>
            </w:pPr>
            <w:r>
              <w:t xml:space="preserve">Dr. Schmidt </w:t>
            </w:r>
            <w:r w:rsidR="00073FD7">
              <w:t xml:space="preserve">told </w:t>
            </w:r>
            <w:r>
              <w:t xml:space="preserve">that management has sent the census data to </w:t>
            </w:r>
            <w:r w:rsidR="00073FD7">
              <w:t xml:space="preserve">Sandeep and </w:t>
            </w:r>
            <w:r>
              <w:t xml:space="preserve">said that no funds will be released until after formal census report is </w:t>
            </w:r>
            <w:r w:rsidR="00073FD7">
              <w:t>completed.</w:t>
            </w:r>
          </w:p>
          <w:p w14:paraId="776ACDF8" w14:textId="7E8D1585" w:rsidR="00073FD7" w:rsidRDefault="00073FD7" w:rsidP="00073FD7">
            <w:pPr>
              <w:pStyle w:val="ListParagraph"/>
              <w:numPr>
                <w:ilvl w:val="0"/>
                <w:numId w:val="8"/>
              </w:numPr>
              <w:tabs>
                <w:tab w:val="left" w:pos="360"/>
                <w:tab w:val="left" w:pos="720"/>
              </w:tabs>
              <w:autoSpaceDE w:val="0"/>
              <w:autoSpaceDN w:val="0"/>
              <w:adjustRightInd w:val="0"/>
              <w:spacing w:line="200" w:lineRule="exact"/>
              <w:jc w:val="both"/>
            </w:pPr>
            <w:r>
              <w:t xml:space="preserve">He added that </w:t>
            </w:r>
            <w:r w:rsidR="00421611">
              <w:t xml:space="preserve">usually it will </w:t>
            </w:r>
            <w:r>
              <w:t>take</w:t>
            </w:r>
            <w:r w:rsidR="00421611">
              <w:t xml:space="preserve"> 7- 10days </w:t>
            </w:r>
            <w:r>
              <w:t xml:space="preserve">time </w:t>
            </w:r>
            <w:r w:rsidR="00421611">
              <w:t xml:space="preserve">and then after </w:t>
            </w:r>
            <w:r>
              <w:t xml:space="preserve">the </w:t>
            </w:r>
            <w:r w:rsidR="00421611">
              <w:t>student accounts reviews again to confirm the list</w:t>
            </w:r>
            <w:r>
              <w:t xml:space="preserve"> before funds released</w:t>
            </w:r>
            <w:r w:rsidR="00421611">
              <w:t>.</w:t>
            </w:r>
          </w:p>
          <w:p w14:paraId="0EE04639" w14:textId="06D8BEB9" w:rsidR="0057647C" w:rsidRDefault="00073FD7" w:rsidP="00534F16">
            <w:pPr>
              <w:pStyle w:val="ListParagraph"/>
              <w:numPr>
                <w:ilvl w:val="0"/>
                <w:numId w:val="8"/>
              </w:numPr>
              <w:tabs>
                <w:tab w:val="left" w:pos="360"/>
                <w:tab w:val="left" w:pos="720"/>
              </w:tabs>
              <w:autoSpaceDE w:val="0"/>
              <w:autoSpaceDN w:val="0"/>
              <w:adjustRightInd w:val="0"/>
              <w:spacing w:line="200" w:lineRule="exact"/>
              <w:jc w:val="both"/>
            </w:pPr>
            <w:r>
              <w:t>Dr. Schmidt told that he gets a report from student accounts every term which indicates what amounts goes into the account.</w:t>
            </w:r>
          </w:p>
          <w:p w14:paraId="2CAC94EC" w14:textId="77777777" w:rsidR="00073FD7" w:rsidRDefault="00073FD7" w:rsidP="00534F16">
            <w:pPr>
              <w:pStyle w:val="ListParagraph"/>
              <w:numPr>
                <w:ilvl w:val="0"/>
                <w:numId w:val="8"/>
              </w:numPr>
              <w:tabs>
                <w:tab w:val="left" w:pos="360"/>
                <w:tab w:val="left" w:pos="720"/>
              </w:tabs>
              <w:autoSpaceDE w:val="0"/>
              <w:autoSpaceDN w:val="0"/>
              <w:adjustRightInd w:val="0"/>
              <w:spacing w:line="200" w:lineRule="exact"/>
              <w:jc w:val="both"/>
            </w:pPr>
            <w:r>
              <w:t xml:space="preserve">He </w:t>
            </w:r>
            <w:r w:rsidR="00DB3575">
              <w:t>told that the entire process will take up to 3-4 weeks of time after the census report to release the funds.</w:t>
            </w:r>
          </w:p>
          <w:p w14:paraId="0FEB36D7" w14:textId="0C2FB0D6" w:rsidR="00DB3575" w:rsidRDefault="00DB3575" w:rsidP="00534F16">
            <w:pPr>
              <w:pStyle w:val="ListParagraph"/>
              <w:numPr>
                <w:ilvl w:val="0"/>
                <w:numId w:val="8"/>
              </w:numPr>
              <w:tabs>
                <w:tab w:val="left" w:pos="360"/>
                <w:tab w:val="left" w:pos="720"/>
              </w:tabs>
              <w:autoSpaceDE w:val="0"/>
              <w:autoSpaceDN w:val="0"/>
              <w:adjustRightInd w:val="0"/>
              <w:spacing w:line="200" w:lineRule="exact"/>
              <w:jc w:val="both"/>
            </w:pPr>
            <w:r>
              <w:t>Naga Venkat told that census data provided will help GSA in planning the budget for the fall semester and for other events.</w:t>
            </w:r>
          </w:p>
          <w:p w14:paraId="345FC962" w14:textId="77777777" w:rsidR="00DB3575" w:rsidRDefault="00DB3575" w:rsidP="00534F16">
            <w:pPr>
              <w:pStyle w:val="ListParagraph"/>
              <w:numPr>
                <w:ilvl w:val="0"/>
                <w:numId w:val="8"/>
              </w:numPr>
              <w:tabs>
                <w:tab w:val="left" w:pos="360"/>
                <w:tab w:val="left" w:pos="720"/>
              </w:tabs>
              <w:autoSpaceDE w:val="0"/>
              <w:autoSpaceDN w:val="0"/>
              <w:adjustRightInd w:val="0"/>
              <w:spacing w:line="200" w:lineRule="exact"/>
              <w:jc w:val="both"/>
            </w:pPr>
            <w:r>
              <w:t xml:space="preserve">Bhargava told that GSA has received funds received from student accounts of spring and summer terms. </w:t>
            </w:r>
          </w:p>
          <w:p w14:paraId="42A367BE" w14:textId="77777777" w:rsidR="00D568F9" w:rsidRDefault="00DB3575" w:rsidP="00534F16">
            <w:pPr>
              <w:pStyle w:val="ListParagraph"/>
              <w:numPr>
                <w:ilvl w:val="0"/>
                <w:numId w:val="8"/>
              </w:numPr>
              <w:tabs>
                <w:tab w:val="left" w:pos="360"/>
                <w:tab w:val="left" w:pos="720"/>
              </w:tabs>
              <w:autoSpaceDE w:val="0"/>
              <w:autoSpaceDN w:val="0"/>
              <w:adjustRightInd w:val="0"/>
              <w:spacing w:line="200" w:lineRule="exact"/>
              <w:jc w:val="both"/>
            </w:pPr>
            <w:r>
              <w:t>Dr.</w:t>
            </w:r>
            <w:r w:rsidR="00D568F9">
              <w:t xml:space="preserve"> </w:t>
            </w:r>
            <w:r>
              <w:t>Schmidt told that they will be some delays</w:t>
            </w:r>
            <w:r w:rsidR="00D568F9">
              <w:t xml:space="preserve"> in releasing the fund because</w:t>
            </w:r>
          </w:p>
          <w:p w14:paraId="017A655A" w14:textId="77777777" w:rsidR="00D568F9" w:rsidRDefault="00D568F9" w:rsidP="00534F16">
            <w:pPr>
              <w:pStyle w:val="ListParagraph"/>
              <w:numPr>
                <w:ilvl w:val="0"/>
                <w:numId w:val="8"/>
              </w:numPr>
              <w:tabs>
                <w:tab w:val="left" w:pos="360"/>
                <w:tab w:val="left" w:pos="720"/>
              </w:tabs>
              <w:autoSpaceDE w:val="0"/>
              <w:autoSpaceDN w:val="0"/>
              <w:adjustRightInd w:val="0"/>
              <w:spacing w:line="200" w:lineRule="exact"/>
              <w:jc w:val="both"/>
            </w:pPr>
            <w:r>
              <w:t>Naga Venkat asked Dr. Schmidt about the update regarding the winter semester.</w:t>
            </w:r>
          </w:p>
          <w:p w14:paraId="3CAA18F7" w14:textId="021C76C7" w:rsidR="00D568F9" w:rsidRDefault="00D568F9" w:rsidP="00534F16">
            <w:pPr>
              <w:pStyle w:val="ListParagraph"/>
              <w:numPr>
                <w:ilvl w:val="0"/>
                <w:numId w:val="8"/>
              </w:numPr>
              <w:tabs>
                <w:tab w:val="left" w:pos="360"/>
                <w:tab w:val="left" w:pos="720"/>
              </w:tabs>
              <w:autoSpaceDE w:val="0"/>
              <w:autoSpaceDN w:val="0"/>
              <w:adjustRightInd w:val="0"/>
              <w:spacing w:line="200" w:lineRule="exact"/>
              <w:jc w:val="both"/>
            </w:pPr>
            <w:r>
              <w:t xml:space="preserve">Dr. Schmidt told everyone that CUE will receive </w:t>
            </w:r>
            <w:r w:rsidR="00507E87">
              <w:t>a</w:t>
            </w:r>
            <w:r>
              <w:t xml:space="preserve"> formal update from the president Tim </w:t>
            </w:r>
            <w:proofErr w:type="spellStart"/>
            <w:r>
              <w:t>Loreman</w:t>
            </w:r>
            <w:proofErr w:type="spellEnd"/>
            <w:r>
              <w:t xml:space="preserve"> very shortly regarding the winter semester.</w:t>
            </w:r>
          </w:p>
          <w:p w14:paraId="513A00A9" w14:textId="1917AF3B" w:rsidR="00DB3575" w:rsidRPr="001F56AB" w:rsidRDefault="00DB3575" w:rsidP="00D568F9">
            <w:pPr>
              <w:pStyle w:val="ListParagraph"/>
              <w:tabs>
                <w:tab w:val="left" w:pos="360"/>
                <w:tab w:val="left" w:pos="720"/>
              </w:tabs>
              <w:autoSpaceDE w:val="0"/>
              <w:autoSpaceDN w:val="0"/>
              <w:adjustRightInd w:val="0"/>
              <w:spacing w:line="200" w:lineRule="exact"/>
              <w:jc w:val="both"/>
            </w:pPr>
            <w:r>
              <w:t xml:space="preserve"> </w:t>
            </w: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86505" w14:textId="77777777" w:rsidR="009415FD" w:rsidRDefault="009415FD">
      <w:r>
        <w:separator/>
      </w:r>
    </w:p>
  </w:endnote>
  <w:endnote w:type="continuationSeparator" w:id="0">
    <w:p w14:paraId="6814A063" w14:textId="77777777" w:rsidR="009415FD" w:rsidRDefault="00941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FD42E" w14:textId="77777777" w:rsidR="009415FD" w:rsidRDefault="009415FD">
      <w:r>
        <w:separator/>
      </w:r>
    </w:p>
  </w:footnote>
  <w:footnote w:type="continuationSeparator" w:id="0">
    <w:p w14:paraId="2E6589EC" w14:textId="77777777" w:rsidR="009415FD" w:rsidRDefault="009415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3134E6"/>
    <w:multiLevelType w:val="hybridMultilevel"/>
    <w:tmpl w:val="426A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qwUANx/8RiwAAAA="/>
  </w:docVars>
  <w:rsids>
    <w:rsidRoot w:val="00F070C3"/>
    <w:rsid w:val="00027892"/>
    <w:rsid w:val="00073FD7"/>
    <w:rsid w:val="000A5AEC"/>
    <w:rsid w:val="000B3C37"/>
    <w:rsid w:val="000B734C"/>
    <w:rsid w:val="00111B1C"/>
    <w:rsid w:val="00112004"/>
    <w:rsid w:val="00134CAF"/>
    <w:rsid w:val="001B69CC"/>
    <w:rsid w:val="001F1FB1"/>
    <w:rsid w:val="001F56AB"/>
    <w:rsid w:val="001F57DC"/>
    <w:rsid w:val="001F6E6B"/>
    <w:rsid w:val="001F7FA5"/>
    <w:rsid w:val="00220334"/>
    <w:rsid w:val="00236F2A"/>
    <w:rsid w:val="0024188D"/>
    <w:rsid w:val="00242A65"/>
    <w:rsid w:val="00246CB1"/>
    <w:rsid w:val="00251D9F"/>
    <w:rsid w:val="00253CA3"/>
    <w:rsid w:val="0027767F"/>
    <w:rsid w:val="003066BC"/>
    <w:rsid w:val="003667C1"/>
    <w:rsid w:val="003A6E68"/>
    <w:rsid w:val="003E2BC9"/>
    <w:rsid w:val="004013B9"/>
    <w:rsid w:val="004078E5"/>
    <w:rsid w:val="004156C4"/>
    <w:rsid w:val="00421611"/>
    <w:rsid w:val="00425EE4"/>
    <w:rsid w:val="00433049"/>
    <w:rsid w:val="00446C7F"/>
    <w:rsid w:val="004634CE"/>
    <w:rsid w:val="00473123"/>
    <w:rsid w:val="004A2D4A"/>
    <w:rsid w:val="004B2497"/>
    <w:rsid w:val="004B3644"/>
    <w:rsid w:val="00507722"/>
    <w:rsid w:val="00507E87"/>
    <w:rsid w:val="00532F20"/>
    <w:rsid w:val="005339AB"/>
    <w:rsid w:val="00534F16"/>
    <w:rsid w:val="0054118A"/>
    <w:rsid w:val="00546E14"/>
    <w:rsid w:val="00571863"/>
    <w:rsid w:val="0057647C"/>
    <w:rsid w:val="005835AC"/>
    <w:rsid w:val="00587F96"/>
    <w:rsid w:val="005C0916"/>
    <w:rsid w:val="005C2544"/>
    <w:rsid w:val="00653E0B"/>
    <w:rsid w:val="0067743F"/>
    <w:rsid w:val="006C76B3"/>
    <w:rsid w:val="006E16EF"/>
    <w:rsid w:val="006E367B"/>
    <w:rsid w:val="00752906"/>
    <w:rsid w:val="00753EBF"/>
    <w:rsid w:val="0076116A"/>
    <w:rsid w:val="00761D61"/>
    <w:rsid w:val="00790A91"/>
    <w:rsid w:val="007A0A6C"/>
    <w:rsid w:val="007B05A9"/>
    <w:rsid w:val="007F284F"/>
    <w:rsid w:val="00831319"/>
    <w:rsid w:val="00837671"/>
    <w:rsid w:val="00876FC1"/>
    <w:rsid w:val="008E2941"/>
    <w:rsid w:val="009415FD"/>
    <w:rsid w:val="00944541"/>
    <w:rsid w:val="00944B1F"/>
    <w:rsid w:val="00947E9F"/>
    <w:rsid w:val="0095303C"/>
    <w:rsid w:val="00972A92"/>
    <w:rsid w:val="00974954"/>
    <w:rsid w:val="009C1B78"/>
    <w:rsid w:val="009C35CE"/>
    <w:rsid w:val="009E3877"/>
    <w:rsid w:val="00A05FA1"/>
    <w:rsid w:val="00A36FCE"/>
    <w:rsid w:val="00A45528"/>
    <w:rsid w:val="00A57818"/>
    <w:rsid w:val="00A96333"/>
    <w:rsid w:val="00AC03AC"/>
    <w:rsid w:val="00AC4B39"/>
    <w:rsid w:val="00AF06C4"/>
    <w:rsid w:val="00B15915"/>
    <w:rsid w:val="00B40931"/>
    <w:rsid w:val="00B81AF0"/>
    <w:rsid w:val="00B82241"/>
    <w:rsid w:val="00BD38F4"/>
    <w:rsid w:val="00C02A99"/>
    <w:rsid w:val="00C0761A"/>
    <w:rsid w:val="00C14D2F"/>
    <w:rsid w:val="00C35973"/>
    <w:rsid w:val="00C439FF"/>
    <w:rsid w:val="00C96F37"/>
    <w:rsid w:val="00D568F9"/>
    <w:rsid w:val="00D67FD0"/>
    <w:rsid w:val="00D93D0B"/>
    <w:rsid w:val="00DB3575"/>
    <w:rsid w:val="00DD18C1"/>
    <w:rsid w:val="00E47EB8"/>
    <w:rsid w:val="00E67606"/>
    <w:rsid w:val="00E70CB1"/>
    <w:rsid w:val="00E723FE"/>
    <w:rsid w:val="00E930CE"/>
    <w:rsid w:val="00E978DC"/>
    <w:rsid w:val="00ED6D54"/>
    <w:rsid w:val="00EE369B"/>
    <w:rsid w:val="00F070C3"/>
    <w:rsid w:val="00F138A3"/>
    <w:rsid w:val="00F16CFF"/>
    <w:rsid w:val="00FA4B6B"/>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1480C814-E6BA-4C3A-A9D7-5CEC2C60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73</TotalTime>
  <Pages>1</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1</cp:revision>
  <dcterms:created xsi:type="dcterms:W3CDTF">2020-07-11T16:05:00Z</dcterms:created>
  <dcterms:modified xsi:type="dcterms:W3CDTF">2020-10-17T16:27:00Z</dcterms:modified>
</cp:coreProperties>
</file>